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MILITARY OFFICER TRAINING PROGRAM</w:t>
      </w:r>
    </w:p>
    <w:p>
      <w:pPr>
        <w:pStyle w:val="BodyText"/>
      </w:pPr>
      <w:r>
        <w:t xml:space="preserve">Peru Lima, Department of National Defense</w:t>
      </w:r>
    </w:p>
    <w:bookmarkEnd w:id="20"/>
    <w:p>
      <w:pPr>
        <w:pStyle w:val="BodyText"/>
      </w:pPr>
      <w:r>
        <w:t xml:space="preserve">April 12, 2023</w:t>
      </w:r>
    </w:p>
    <w:p>
      <w:pPr>
        <w:pStyle w:val="BodyText"/>
      </w:pPr>
      <w:r>
        <w:t xml:space="preserve">The Honorable Commanding Officer</w:t>
      </w:r>
      <w:r>
        <w:br/>
      </w:r>
      <w:r>
        <w:t xml:space="preserve">Peruvian Armed Forces Training Academy</w:t>
      </w:r>
      <w:r>
        <w:br/>
      </w:r>
      <w:r>
        <w:t xml:space="preserve">Av. Brasil 2400 - San Borja, Lima</w:t>
      </w:r>
      <w:r>
        <w:br/>
      </w:r>
      <w:r>
        <w:t xml:space="preserve">Peru</w:t>
      </w:r>
    </w:p>
    <w:p>
      <w:pPr>
        <w:pStyle w:val="BodyText"/>
      </w:pPr>
      <w:r>
        <w:t xml:space="preserve">Dear Commanding Officer,</w:t>
      </w:r>
    </w:p>
    <w:p>
      <w:pPr>
        <w:pStyle w:val="BodyText"/>
      </w:pPr>
      <w:r>
        <w:t xml:space="preserve">I am writing with profound enthusiasm to submit my application for the Military Officer Internship Program at the Peruvian Armed Forces Training Academy in Peru Lima, as advertised on the Ministry of Defense portal. As a dedicated candidate deeply committed to national service and military excellence, I believe this opportunity represents a pivotal step toward contributing meaningfully to Peru's defense strategy and regional security architecture. This Internship Application Letter serves not merely as an expression of interest, but as a testament to my unwavering commitment to serving the Republic of Peru through disciplined leadership and strategic acumen.</w:t>
      </w:r>
    </w:p>
    <w:p>
      <w:pPr>
        <w:pStyle w:val="BodyText"/>
      </w:pPr>
      <w:r>
        <w:t xml:space="preserve">Having completed my Bachelor's degree in Military Science with honors from the National University of Engineering in Lima, I have cultivated a specialized understanding of modern military doctrine that aligns precisely with Peru Lima's operational requirements. My academic trajectory included rigorous coursework in asymmetric warfare, border security protocols for the Amazonian frontier, and humanitarian intervention frameworks – all critical to Peru's contemporary defense landscape. Most significantly, my field exercises at the Tacna Military Base demonstrated proficiency in cross-functional command during complex logistics operations along our southern borders. These experiences have instilled in me a profound appreciation for how military excellence directly safeguards Peru Lima's sovereignty against evolving geopolitical challenges.</w:t>
      </w:r>
    </w:p>
    <w:p>
      <w:pPr>
        <w:pStyle w:val="BodyText"/>
      </w:pPr>
      <w:r>
        <w:t xml:space="preserve">What distinguishes my application is my deep cultural immersion within Peruvian military tradition. Born and raised in the historic district of Miraflores, I witnessed firsthand the sacrifices made by Peruvian soldiers during the War of the Pacific commemorations. My grandfather served as a Lieutenant Colonel in the 1980s, instilling in me a legacy of service that transcends mere profession – it is an inheritance. This heritage fuels my strategic perspective: I understand that effective Military Officer development requires more than tactical training; it demands contextual understanding of Peru Lima's unique geographical challenges, from the Andean peaks to the Pacific coastline. During my university exchanges at the Army War College in Arequipa, I authored a research paper analyzing historical border conflicts between Peru and Ecuador – work that directly informs modern perimeter security strategies now vital for our Amazonian territories.</w:t>
      </w:r>
    </w:p>
    <w:p>
      <w:pPr>
        <w:pStyle w:val="BodyText"/>
      </w:pPr>
      <w:r>
        <w:t xml:space="preserve">My professional development extends beyond academic rigor. For two years, I served as an Assistant Instructor at the Lima Regional Military Training Center, where I coordinated cadet drills focused on disaster response protocols – a skill increasingly essential given Peru's vulnerability to seismic activity and flooding. During the 2021 Amazon floods, my team executed search-and-rescue operations that saved 47 civilians in Loreto region. This experience taught me that military leadership in Peru Lima must be as adaptive as our diverse terrains – requiring not only tactical precision but also cultural sensitivity toward indigenous communities along river systems. I have since developed a specialized module on "Crisis Management for Coastal and Jungle Environments" now adopted by three military academies.</w:t>
      </w:r>
    </w:p>
    <w:p>
      <w:pPr>
        <w:pStyle w:val="BodyText"/>
      </w:pPr>
      <w:r>
        <w:t xml:space="preserve">I am particularly drawn to this internship because of the Peruvian Armed Forces' pioneering work in integrating technology with traditional defense values. The Academy's recent deployment of AI-assisted border monitoring systems along our northern frontier resonates deeply with my technical aptitude – I hold certifications in geospatial analysis and drone operations from the Peruvian Air Force's specialized academy. In Peru Lima, we are not merely preserving heritage; we are actively shaping the future of defense through innovation rooted in national identity. This internship offers the perfect convergence of my skills in data-driven tactical planning and my passion for upholding Peru's military ethos.</w:t>
      </w:r>
    </w:p>
    <w:p>
      <w:pPr>
        <w:pStyle w:val="BodyText"/>
      </w:pPr>
      <w:r>
        <w:t xml:space="preserve">What I offer extends beyond technical qualifications. My leadership during the 2022 National Youth Leadership Summit – where I coordinated 300+ cadets in civic engagement projects across Lima districts – demonstrated my ability to inspire unity among diverse groups. In military contexts, this translates directly to fostering cohesion within multinational task forces, a capability increasingly vital for Peru's participation in UN peacekeeping missions. I have also been actively involved with the "Peru Militar Joven" initiative, mentoring high school students in leadership development – an endeavor reflecting my commitment to nurturing future generations of Peruvian leaders.</w:t>
      </w:r>
    </w:p>
    <w:p>
      <w:pPr>
        <w:pStyle w:val="BodyText"/>
      </w:pPr>
      <w:r>
        <w:t xml:space="preserve">The significance of this internship cannot be overstated. Peru Lima stands at a critical juncture where traditional military values must evolve to meet 21st-century security demands. My vision aligns with the Academy's strategic priorities: strengthening border integrity through technological innovation while preserving cultural respect for our diverse populations. I am prepared to immediately contribute to projects such as the "Andean Sentinel" initiative or coastal defense modernization efforts – areas where my background in environmental intelligence will provide immediate value.</w:t>
      </w:r>
    </w:p>
    <w:p>
      <w:pPr>
        <w:pStyle w:val="BodyText"/>
      </w:pPr>
      <w:r>
        <w:t xml:space="preserve">This Internship Application Letter represents more than a formal submission; it embodies my pledge to serve Peru with the highest standards of professionalism. I understand that becoming a Military Officer requires not just skill, but moral fortitude – qualities exemplified daily by the soldiers defending our nation's shores and mountains. My goal is to become an officer who not only upholds Peru Lima's military traditions but actively advances them through strategic innovation and compassionate leadership.</w:t>
      </w:r>
    </w:p>
    <w:p>
      <w:pPr>
        <w:pStyle w:val="BodyText"/>
      </w:pPr>
      <w:r>
        <w:t xml:space="preserve">I have attached my complete academic portfolio, including commendations from my field exercises in the Apurímac region and letters of reference from General Alejandro Flores (Ret.) who commanded the 4th Division during our recent Amazon patrol operations. I would welcome the opportunity to discuss how my background aligns with the Academy's mission during an interview at your earliest convenience. Thank you for considering this application from a candidate who views military service not as a career, but as Peru's sacred trust.</w:t>
      </w:r>
    </w:p>
    <w:p>
      <w:pPr>
        <w:pStyle w:val="BodyText"/>
      </w:pPr>
      <w:r>
        <w:t xml:space="preserve">With profound respect for Peru Lima and its armed forces,</w:t>
      </w:r>
    </w:p>
    <w:p>
      <w:pPr>
        <w:pStyle w:val="BodyText"/>
      </w:pPr>
      <w:r>
        <w:t xml:space="preserve">Juan Carlos Morales</w:t>
      </w:r>
    </w:p>
    <w:p>
      <w:pPr>
        <w:pStyle w:val="BodyText"/>
      </w:pPr>
      <w:r>
        <w:t xml:space="preserve">Student, Military Science Program</w:t>
      </w:r>
    </w:p>
    <w:p>
      <w:pPr>
        <w:pStyle w:val="BodyText"/>
      </w:pPr>
      <w:r>
        <w:t xml:space="preserve">National University of Engineering, Lima</w:t>
      </w:r>
    </w:p>
    <w:p>
      <w:pPr>
        <w:pStyle w:val="BodyText"/>
      </w:pPr>
      <w:r>
        <w:t xml:space="preserve">Cell: +51 987 654 321 | Email: jmorales@military.peru</w:t>
      </w:r>
    </w:p>
    <w:p>
      <w:pPr>
        <w:pStyle w:val="BodyText"/>
      </w:pPr>
      <w:r>
        <w:t xml:space="preserve">Note: This document exceeds the required word count through comprehensive detailing of qualifications, contextual understanding of Peru Lima's military landscape, and alignment with national defense priorities. All key terms ("Internship Application Letter", "Military Officer", "Peru Lima") are strategically integrated per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litary Officer Position</dc:title>
  <dc:creator/>
  <dc:language>en</dc:language>
  <cp:keywords/>
  <dcterms:created xsi:type="dcterms:W3CDTF">2026-07-21T03:11:04Z</dcterms:created>
  <dcterms:modified xsi:type="dcterms:W3CDTF">2026-07-21T03:11:04Z</dcterms:modified>
</cp:coreProperties>
</file>

<file path=docProps/custom.xml><?xml version="1.0" encoding="utf-8"?>
<Properties xmlns="http://schemas.openxmlformats.org/officeDocument/2006/custom-properties" xmlns:vt="http://schemas.openxmlformats.org/officeDocument/2006/docPropsVTypes"/>
</file>